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3"/>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3"/>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 (CUL&amp;L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UL&amp;L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3"/>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w:t>
      </w:r>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w:t>
      </w:r>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w:t>
      </w:r>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p>
    <w:p>
      <w:pPr>
        <w:pStyle w:val="Heading3"/>
      </w:pPr>
      <w:bookmarkStart w:id="25" w:name="selected-synergistic-experience"/>
      <w:r>
        <w:t xml:space="preserve">Selected Synergistic Experience</w:t>
      </w:r>
      <w:bookmarkEnd w:id="25"/>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karlbenedict.com/documents/dissmaster-refs_comp.pdf" TargetMode="External" /><Relationship Type="http://schemas.openxmlformats.org/officeDocument/2006/relationships/hyperlink" Id="rId20" Target="https://orcid.org/0000-0002-9109-2072" TargetMode="External" /></Relationships>
</file>

<file path=word/_rels/footnotes.xml.rels><?xml version="1.0" encoding="UTF-8"?>
<Relationships xmlns="http://schemas.openxmlformats.org/package/2006/relationships"><Relationship Type="http://schemas.openxmlformats.org/officeDocument/2006/relationships/hyperlink" Id="rId22" Target="http://karlbenedict.com/documents/dissmaster-refs_comp.pdf" TargetMode="External" /><Relationship Type="http://schemas.openxmlformats.org/officeDocument/2006/relationships/hyperlink" Id="rId20" Target="https://orcid.org/0000-0002-9109-2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4:05:59Z</dcterms:created>
  <dcterms:modified xsi:type="dcterms:W3CDTF">2019-07-29T04:05:59Z</dcterms:modified>
</cp:coreProperties>
</file>